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Flavi Data - RNA viruses (Hunt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18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9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05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8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56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8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87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496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la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4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70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8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51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57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31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2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3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688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0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06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8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93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43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29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1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66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0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703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2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7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9:51:42Z</dcterms:created>
  <dcterms:modified xsi:type="dcterms:W3CDTF">2024-07-03T09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